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726439" w14:textId="6A30A5C0" w:rsidR="00310D03" w:rsidRPr="00346E1C" w:rsidRDefault="006622CE" w:rsidP="00674E06">
      <w:pPr>
        <w:jc w:val="center"/>
        <w:rPr>
          <w:rFonts w:ascii="Arial" w:hAnsi="Arial" w:cs="Arial"/>
          <w:b/>
          <w:sz w:val="40"/>
          <w:szCs w:val="40"/>
        </w:rPr>
      </w:pPr>
      <w:r>
        <w:rPr>
          <w:rFonts w:ascii="Arial" w:hAnsi="Arial" w:cs="Arial"/>
          <w:b/>
          <w:sz w:val="40"/>
          <w:szCs w:val="40"/>
        </w:rPr>
        <w:t>TENUGUI</w:t>
      </w:r>
      <w:r w:rsidR="00E700C5" w:rsidRPr="00346E1C">
        <w:rPr>
          <w:rFonts w:ascii="Arial" w:hAnsi="Arial" w:cs="Arial"/>
          <w:b/>
          <w:sz w:val="40"/>
          <w:szCs w:val="40"/>
        </w:rPr>
        <w:t xml:space="preserve"> DESIGN CONTEST</w:t>
      </w:r>
    </w:p>
    <w:p w14:paraId="2CA93A9F" w14:textId="77777777" w:rsidR="00346E1C" w:rsidRPr="00346E1C" w:rsidRDefault="00346E1C" w:rsidP="00674E06">
      <w:pPr>
        <w:jc w:val="center"/>
        <w:rPr>
          <w:rFonts w:ascii="Arial" w:hAnsi="Arial" w:cs="Arial"/>
          <w:b/>
          <w:sz w:val="24"/>
          <w:szCs w:val="24"/>
        </w:rPr>
      </w:pPr>
    </w:p>
    <w:tbl>
      <w:tblPr>
        <w:tblStyle w:val="TableGrid"/>
        <w:tblW w:w="8784" w:type="dxa"/>
        <w:tblCellMar>
          <w:top w:w="28" w:type="dxa"/>
          <w:bottom w:w="28" w:type="dxa"/>
        </w:tblCellMar>
        <w:tblLook w:val="04A0" w:firstRow="1" w:lastRow="0" w:firstColumn="1" w:lastColumn="0" w:noHBand="0" w:noVBand="1"/>
      </w:tblPr>
      <w:tblGrid>
        <w:gridCol w:w="2425"/>
        <w:gridCol w:w="6359"/>
      </w:tblGrid>
      <w:tr w:rsidR="003568C2" w:rsidRPr="00346E1C" w14:paraId="2424BE66" w14:textId="77777777" w:rsidTr="00346E1C">
        <w:trPr>
          <w:trHeight w:val="304"/>
        </w:trPr>
        <w:tc>
          <w:tcPr>
            <w:tcW w:w="8784" w:type="dxa"/>
            <w:gridSpan w:val="2"/>
          </w:tcPr>
          <w:p w14:paraId="757BA98F" w14:textId="77777777" w:rsidR="003568C2" w:rsidRPr="00346E1C" w:rsidRDefault="003568C2" w:rsidP="003568C2">
            <w:pPr>
              <w:jc w:val="center"/>
              <w:rPr>
                <w:rFonts w:ascii="Arial" w:hAnsi="Arial" w:cs="Arial"/>
                <w:b/>
                <w:sz w:val="32"/>
                <w:szCs w:val="32"/>
              </w:rPr>
            </w:pPr>
            <w:r w:rsidRPr="00346E1C">
              <w:rPr>
                <w:rFonts w:ascii="Arial" w:hAnsi="Arial" w:cs="Arial"/>
                <w:b/>
                <w:sz w:val="32"/>
                <w:szCs w:val="32"/>
              </w:rPr>
              <w:t>ENTRY FORM</w:t>
            </w:r>
          </w:p>
        </w:tc>
      </w:tr>
      <w:tr w:rsidR="003568C2" w:rsidRPr="00346E1C" w14:paraId="77FADEF9" w14:textId="77777777" w:rsidTr="00014059">
        <w:tc>
          <w:tcPr>
            <w:tcW w:w="2425" w:type="dxa"/>
          </w:tcPr>
          <w:p w14:paraId="30A914D0" w14:textId="77777777" w:rsidR="003568C2" w:rsidRPr="00346E1C" w:rsidRDefault="003568C2" w:rsidP="003568C2">
            <w:pPr>
              <w:jc w:val="left"/>
              <w:rPr>
                <w:rFonts w:ascii="Arial" w:hAnsi="Arial" w:cs="Arial"/>
                <w:sz w:val="24"/>
                <w:szCs w:val="24"/>
              </w:rPr>
            </w:pPr>
            <w:r w:rsidRPr="00346E1C">
              <w:rPr>
                <w:rFonts w:ascii="Arial" w:hAnsi="Arial" w:cs="Arial"/>
                <w:sz w:val="24"/>
                <w:szCs w:val="24"/>
              </w:rPr>
              <w:t>Name</w:t>
            </w:r>
          </w:p>
        </w:tc>
        <w:tc>
          <w:tcPr>
            <w:tcW w:w="6359" w:type="dxa"/>
          </w:tcPr>
          <w:p w14:paraId="61904D85" w14:textId="77777777" w:rsidR="003568C2" w:rsidRPr="00346E1C" w:rsidRDefault="003568C2" w:rsidP="00674E06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9F4DD1" w:rsidRPr="00346E1C" w14:paraId="4996F228" w14:textId="77777777" w:rsidTr="00014059">
        <w:tc>
          <w:tcPr>
            <w:tcW w:w="2425" w:type="dxa"/>
          </w:tcPr>
          <w:p w14:paraId="6E48F9BB" w14:textId="7815773A" w:rsidR="009F4DD1" w:rsidRPr="00346E1C" w:rsidRDefault="00014059" w:rsidP="003568C2">
            <w:pPr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IC/Passport number</w:t>
            </w:r>
          </w:p>
        </w:tc>
        <w:tc>
          <w:tcPr>
            <w:tcW w:w="6359" w:type="dxa"/>
          </w:tcPr>
          <w:p w14:paraId="00A15DC5" w14:textId="77777777" w:rsidR="009F4DD1" w:rsidRPr="00346E1C" w:rsidRDefault="009F4DD1" w:rsidP="00674E06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3568C2" w:rsidRPr="00346E1C" w14:paraId="394F3F0B" w14:textId="77777777" w:rsidTr="00014059">
        <w:tc>
          <w:tcPr>
            <w:tcW w:w="2425" w:type="dxa"/>
          </w:tcPr>
          <w:p w14:paraId="3ED4CD16" w14:textId="58961C3E" w:rsidR="003568C2" w:rsidRPr="00346E1C" w:rsidRDefault="00014059" w:rsidP="003568C2">
            <w:pPr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Age </w:t>
            </w:r>
          </w:p>
        </w:tc>
        <w:tc>
          <w:tcPr>
            <w:tcW w:w="6359" w:type="dxa"/>
          </w:tcPr>
          <w:p w14:paraId="04CCA128" w14:textId="77777777" w:rsidR="003568C2" w:rsidRPr="00346E1C" w:rsidRDefault="003568C2" w:rsidP="00674E06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3568C2" w:rsidRPr="00346E1C" w14:paraId="0222E080" w14:textId="77777777" w:rsidTr="00014059">
        <w:tc>
          <w:tcPr>
            <w:tcW w:w="2425" w:type="dxa"/>
          </w:tcPr>
          <w:p w14:paraId="6197864B" w14:textId="77777777" w:rsidR="003568C2" w:rsidRPr="00346E1C" w:rsidRDefault="009F4DD1" w:rsidP="003568C2">
            <w:pPr>
              <w:jc w:val="left"/>
              <w:rPr>
                <w:rFonts w:ascii="Arial" w:hAnsi="Arial" w:cs="Arial"/>
                <w:sz w:val="24"/>
                <w:szCs w:val="24"/>
              </w:rPr>
            </w:pPr>
            <w:r w:rsidRPr="00346E1C">
              <w:rPr>
                <w:rFonts w:ascii="Arial" w:hAnsi="Arial" w:cs="Arial"/>
                <w:sz w:val="24"/>
                <w:szCs w:val="24"/>
              </w:rPr>
              <w:t>Date of b</w:t>
            </w:r>
            <w:r w:rsidR="003568C2" w:rsidRPr="00346E1C">
              <w:rPr>
                <w:rFonts w:ascii="Arial" w:hAnsi="Arial" w:cs="Arial"/>
                <w:sz w:val="24"/>
                <w:szCs w:val="24"/>
              </w:rPr>
              <w:t xml:space="preserve">irth </w:t>
            </w:r>
          </w:p>
        </w:tc>
        <w:tc>
          <w:tcPr>
            <w:tcW w:w="6359" w:type="dxa"/>
          </w:tcPr>
          <w:p w14:paraId="0D07DFD7" w14:textId="77777777" w:rsidR="003568C2" w:rsidRPr="00346E1C" w:rsidRDefault="003568C2" w:rsidP="00674E06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3568C2" w:rsidRPr="00346E1C" w14:paraId="60047D64" w14:textId="77777777" w:rsidTr="00014059">
        <w:tc>
          <w:tcPr>
            <w:tcW w:w="2425" w:type="dxa"/>
          </w:tcPr>
          <w:p w14:paraId="0F0B341E" w14:textId="1C04ADFE" w:rsidR="003568C2" w:rsidRPr="00346E1C" w:rsidRDefault="007E15F6" w:rsidP="003568C2">
            <w:pPr>
              <w:jc w:val="left"/>
              <w:rPr>
                <w:rFonts w:ascii="Arial" w:hAnsi="Arial" w:cs="Arial"/>
                <w:sz w:val="24"/>
                <w:szCs w:val="24"/>
              </w:rPr>
            </w:pPr>
            <w:r w:rsidRPr="00346E1C">
              <w:rPr>
                <w:rFonts w:ascii="Arial" w:hAnsi="Arial" w:cs="Arial"/>
                <w:sz w:val="24"/>
                <w:szCs w:val="24"/>
              </w:rPr>
              <w:t>Institution</w:t>
            </w:r>
            <w:r w:rsidR="00A04CF1">
              <w:rPr>
                <w:rFonts w:ascii="Arial" w:hAnsi="Arial" w:cs="Arial"/>
                <w:sz w:val="24"/>
                <w:szCs w:val="24"/>
              </w:rPr>
              <w:t xml:space="preserve"> (if any) </w:t>
            </w:r>
          </w:p>
        </w:tc>
        <w:tc>
          <w:tcPr>
            <w:tcW w:w="6359" w:type="dxa"/>
          </w:tcPr>
          <w:p w14:paraId="3BDB1D6C" w14:textId="77777777" w:rsidR="003568C2" w:rsidRPr="00346E1C" w:rsidRDefault="003568C2" w:rsidP="00674E06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3568C2" w:rsidRPr="00346E1C" w14:paraId="18749179" w14:textId="77777777" w:rsidTr="00014059">
        <w:tc>
          <w:tcPr>
            <w:tcW w:w="2425" w:type="dxa"/>
          </w:tcPr>
          <w:p w14:paraId="0DB4B8E7" w14:textId="77777777" w:rsidR="003568C2" w:rsidRDefault="009F4DD1" w:rsidP="003568C2">
            <w:pPr>
              <w:jc w:val="left"/>
              <w:rPr>
                <w:rFonts w:ascii="Arial" w:hAnsi="Arial" w:cs="Arial"/>
                <w:sz w:val="24"/>
                <w:szCs w:val="24"/>
              </w:rPr>
            </w:pPr>
            <w:r w:rsidRPr="00346E1C">
              <w:rPr>
                <w:rFonts w:ascii="Arial" w:hAnsi="Arial" w:cs="Arial"/>
                <w:sz w:val="24"/>
                <w:szCs w:val="24"/>
              </w:rPr>
              <w:t>Current home address</w:t>
            </w:r>
          </w:p>
          <w:p w14:paraId="494D035E" w14:textId="365C4AF7" w:rsidR="00346E1C" w:rsidRPr="00346E1C" w:rsidRDefault="00346E1C" w:rsidP="003568C2">
            <w:pPr>
              <w:jc w:val="left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6359" w:type="dxa"/>
          </w:tcPr>
          <w:p w14:paraId="2A87026B" w14:textId="77777777" w:rsidR="003568C2" w:rsidRPr="00346E1C" w:rsidRDefault="003568C2" w:rsidP="00674E06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9F4DD1" w:rsidRPr="00346E1C" w14:paraId="2E2D7CBE" w14:textId="77777777" w:rsidTr="00014059">
        <w:tc>
          <w:tcPr>
            <w:tcW w:w="2425" w:type="dxa"/>
          </w:tcPr>
          <w:p w14:paraId="4AFD9730" w14:textId="77777777" w:rsidR="009F4DD1" w:rsidRPr="00346E1C" w:rsidRDefault="009F4DD1" w:rsidP="003568C2">
            <w:pPr>
              <w:jc w:val="left"/>
              <w:rPr>
                <w:rFonts w:ascii="Arial" w:hAnsi="Arial" w:cs="Arial"/>
                <w:sz w:val="24"/>
                <w:szCs w:val="24"/>
              </w:rPr>
            </w:pPr>
            <w:r w:rsidRPr="00346E1C">
              <w:rPr>
                <w:rFonts w:ascii="Arial" w:hAnsi="Arial" w:cs="Arial"/>
                <w:sz w:val="24"/>
                <w:szCs w:val="24"/>
              </w:rPr>
              <w:t xml:space="preserve">Mobile number </w:t>
            </w:r>
          </w:p>
        </w:tc>
        <w:tc>
          <w:tcPr>
            <w:tcW w:w="6359" w:type="dxa"/>
          </w:tcPr>
          <w:p w14:paraId="7D9DEA2B" w14:textId="77777777" w:rsidR="009F4DD1" w:rsidRPr="00346E1C" w:rsidRDefault="009F4DD1" w:rsidP="00674E06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9F4DD1" w:rsidRPr="00346E1C" w14:paraId="7F7C72A1" w14:textId="77777777" w:rsidTr="00014059">
        <w:tc>
          <w:tcPr>
            <w:tcW w:w="2425" w:type="dxa"/>
          </w:tcPr>
          <w:p w14:paraId="22174816" w14:textId="77777777" w:rsidR="009F4DD1" w:rsidRPr="00346E1C" w:rsidRDefault="009F4DD1" w:rsidP="003568C2">
            <w:pPr>
              <w:jc w:val="left"/>
              <w:rPr>
                <w:rFonts w:ascii="Arial" w:hAnsi="Arial" w:cs="Arial"/>
                <w:sz w:val="24"/>
                <w:szCs w:val="24"/>
              </w:rPr>
            </w:pPr>
            <w:r w:rsidRPr="00346E1C">
              <w:rPr>
                <w:rFonts w:ascii="Arial" w:hAnsi="Arial" w:cs="Arial"/>
                <w:sz w:val="24"/>
                <w:szCs w:val="24"/>
              </w:rPr>
              <w:t xml:space="preserve">E-mail </w:t>
            </w:r>
          </w:p>
        </w:tc>
        <w:tc>
          <w:tcPr>
            <w:tcW w:w="6359" w:type="dxa"/>
          </w:tcPr>
          <w:p w14:paraId="72353D45" w14:textId="77777777" w:rsidR="009F4DD1" w:rsidRPr="00346E1C" w:rsidRDefault="009F4DD1" w:rsidP="00674E06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9F4DD1" w:rsidRPr="00346E1C" w14:paraId="22B8E9CF" w14:textId="77777777" w:rsidTr="00014059">
        <w:tc>
          <w:tcPr>
            <w:tcW w:w="2425" w:type="dxa"/>
          </w:tcPr>
          <w:p w14:paraId="64468059" w14:textId="77777777" w:rsidR="009F4DD1" w:rsidRPr="00346E1C" w:rsidRDefault="00F558B3" w:rsidP="003568C2">
            <w:pPr>
              <w:jc w:val="left"/>
              <w:rPr>
                <w:rFonts w:ascii="Arial" w:hAnsi="Arial" w:cs="Arial"/>
                <w:sz w:val="24"/>
                <w:szCs w:val="24"/>
              </w:rPr>
            </w:pPr>
            <w:r w:rsidRPr="00346E1C">
              <w:rPr>
                <w:rFonts w:ascii="Arial" w:hAnsi="Arial" w:cs="Arial"/>
                <w:sz w:val="24"/>
                <w:szCs w:val="24"/>
              </w:rPr>
              <w:t>Design title</w:t>
            </w:r>
            <w:r w:rsidR="009F4DD1" w:rsidRPr="00346E1C">
              <w:rPr>
                <w:rFonts w:ascii="Arial" w:hAnsi="Arial" w:cs="Arial"/>
                <w:sz w:val="24"/>
                <w:szCs w:val="24"/>
              </w:rPr>
              <w:t xml:space="preserve"> </w:t>
            </w:r>
          </w:p>
        </w:tc>
        <w:tc>
          <w:tcPr>
            <w:tcW w:w="6359" w:type="dxa"/>
          </w:tcPr>
          <w:p w14:paraId="7FB6CBE4" w14:textId="77777777" w:rsidR="009F4DD1" w:rsidRPr="00346E1C" w:rsidRDefault="009F4DD1" w:rsidP="00674E06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9F4DD1" w:rsidRPr="00346E1C" w14:paraId="35531D26" w14:textId="77777777" w:rsidTr="00014059">
        <w:tc>
          <w:tcPr>
            <w:tcW w:w="2425" w:type="dxa"/>
          </w:tcPr>
          <w:p w14:paraId="2AEE66F8" w14:textId="77777777" w:rsidR="009F4DD1" w:rsidRPr="00A46836" w:rsidRDefault="009F4DD1" w:rsidP="003568C2">
            <w:pPr>
              <w:jc w:val="left"/>
              <w:rPr>
                <w:rFonts w:ascii="Arial" w:hAnsi="Arial" w:cs="Arial"/>
                <w:sz w:val="24"/>
                <w:szCs w:val="24"/>
              </w:rPr>
            </w:pPr>
            <w:r w:rsidRPr="00A46836">
              <w:rPr>
                <w:rFonts w:ascii="Arial" w:hAnsi="Arial" w:cs="Arial"/>
                <w:sz w:val="24"/>
                <w:szCs w:val="24"/>
              </w:rPr>
              <w:t>Media (technique/material)</w:t>
            </w:r>
          </w:p>
        </w:tc>
        <w:tc>
          <w:tcPr>
            <w:tcW w:w="6359" w:type="dxa"/>
            <w:vAlign w:val="bottom"/>
          </w:tcPr>
          <w:p w14:paraId="16F0F77C" w14:textId="39F41683" w:rsidR="009F4DD1" w:rsidRPr="00A46836" w:rsidRDefault="00CB2674" w:rsidP="00346E1C">
            <w:pPr>
              <w:jc w:val="left"/>
              <w:rPr>
                <w:rFonts w:ascii="Arial" w:hAnsi="Arial" w:cs="Arial"/>
                <w:i/>
                <w:iCs/>
                <w:szCs w:val="21"/>
              </w:rPr>
            </w:pPr>
            <w:r w:rsidRPr="00A46836">
              <w:rPr>
                <w:rFonts w:ascii="Arial" w:hAnsi="Arial" w:cs="Arial"/>
                <w:i/>
                <w:iCs/>
                <w:szCs w:val="21"/>
              </w:rPr>
              <w:t>(For example</w:t>
            </w:r>
            <w:r w:rsidR="00346E1C" w:rsidRPr="00A46836">
              <w:rPr>
                <w:rFonts w:ascii="Arial" w:hAnsi="Arial" w:cs="Arial"/>
                <w:i/>
                <w:iCs/>
                <w:szCs w:val="21"/>
              </w:rPr>
              <w:t>:</w:t>
            </w:r>
            <w:r w:rsidR="00832C0C">
              <w:rPr>
                <w:rFonts w:ascii="Arial" w:hAnsi="Arial" w:cs="Arial"/>
                <w:i/>
                <w:iCs/>
                <w:szCs w:val="21"/>
              </w:rPr>
              <w:t xml:space="preserve"> </w:t>
            </w:r>
            <w:r w:rsidRPr="00A46836">
              <w:rPr>
                <w:rFonts w:ascii="Arial" w:hAnsi="Arial" w:cs="Arial"/>
                <w:i/>
                <w:iCs/>
                <w:szCs w:val="21"/>
              </w:rPr>
              <w:t>collage, watercolor</w:t>
            </w:r>
            <w:r w:rsidR="00346E1C" w:rsidRPr="00A46836">
              <w:rPr>
                <w:rFonts w:ascii="Arial" w:hAnsi="Arial" w:cs="Arial"/>
                <w:i/>
                <w:iCs/>
                <w:szCs w:val="21"/>
              </w:rPr>
              <w:t>,</w:t>
            </w:r>
            <w:r w:rsidRPr="00A46836">
              <w:rPr>
                <w:rFonts w:ascii="Arial" w:hAnsi="Arial" w:cs="Arial"/>
                <w:i/>
                <w:iCs/>
                <w:szCs w:val="21"/>
              </w:rPr>
              <w:t xml:space="preserve"> </w:t>
            </w:r>
            <w:r w:rsidR="00346E1C" w:rsidRPr="00A46836">
              <w:rPr>
                <w:rFonts w:ascii="Arial" w:hAnsi="Arial" w:cs="Arial"/>
                <w:i/>
                <w:iCs/>
                <w:szCs w:val="21"/>
              </w:rPr>
              <w:t>etc.</w:t>
            </w:r>
            <w:r w:rsidRPr="00A46836">
              <w:rPr>
                <w:rFonts w:ascii="Arial" w:hAnsi="Arial" w:cs="Arial"/>
                <w:i/>
                <w:iCs/>
                <w:szCs w:val="21"/>
              </w:rPr>
              <w:t xml:space="preserve">) </w:t>
            </w:r>
          </w:p>
        </w:tc>
      </w:tr>
      <w:tr w:rsidR="00F558B3" w:rsidRPr="00346E1C" w14:paraId="0AA3C7B3" w14:textId="77777777" w:rsidTr="00014059">
        <w:tc>
          <w:tcPr>
            <w:tcW w:w="2425" w:type="dxa"/>
          </w:tcPr>
          <w:p w14:paraId="283E274C" w14:textId="77777777" w:rsidR="00765226" w:rsidRPr="002377B9" w:rsidRDefault="00F558B3" w:rsidP="003568C2">
            <w:pPr>
              <w:jc w:val="left"/>
              <w:rPr>
                <w:rFonts w:ascii="Arial" w:hAnsi="Arial" w:cs="Arial"/>
                <w:sz w:val="24"/>
                <w:szCs w:val="24"/>
              </w:rPr>
            </w:pPr>
            <w:r w:rsidRPr="002377B9">
              <w:rPr>
                <w:rFonts w:ascii="Arial" w:hAnsi="Arial" w:cs="Arial"/>
                <w:sz w:val="24"/>
                <w:szCs w:val="24"/>
              </w:rPr>
              <w:t>Design summary</w:t>
            </w:r>
          </w:p>
          <w:p w14:paraId="5092111F" w14:textId="65E7B48D" w:rsidR="00F558B3" w:rsidRPr="00346E1C" w:rsidRDefault="00F558B3" w:rsidP="00765226">
            <w:pPr>
              <w:jc w:val="left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6359" w:type="dxa"/>
          </w:tcPr>
          <w:p w14:paraId="0EA7B5B2" w14:textId="77777777" w:rsidR="00F558B3" w:rsidRPr="00346E1C" w:rsidRDefault="00F558B3" w:rsidP="00674E06">
            <w:pPr>
              <w:rPr>
                <w:rFonts w:ascii="Arial" w:hAnsi="Arial" w:cs="Arial"/>
                <w:sz w:val="24"/>
                <w:szCs w:val="24"/>
              </w:rPr>
            </w:pPr>
          </w:p>
          <w:p w14:paraId="5E21F528" w14:textId="1BE9CDC1" w:rsidR="00CF285B" w:rsidRDefault="00CF285B" w:rsidP="00674E06">
            <w:pPr>
              <w:rPr>
                <w:rFonts w:ascii="Arial" w:hAnsi="Arial" w:cs="Arial"/>
                <w:sz w:val="24"/>
                <w:szCs w:val="24"/>
              </w:rPr>
            </w:pPr>
          </w:p>
          <w:p w14:paraId="5285AA56" w14:textId="487482CD" w:rsidR="006D5802" w:rsidRDefault="006D5802" w:rsidP="00674E06">
            <w:pPr>
              <w:rPr>
                <w:rFonts w:ascii="Arial" w:hAnsi="Arial" w:cs="Arial"/>
                <w:sz w:val="24"/>
                <w:szCs w:val="24"/>
              </w:rPr>
            </w:pPr>
          </w:p>
          <w:p w14:paraId="38CABEE6" w14:textId="77777777" w:rsidR="006D5802" w:rsidRPr="00346E1C" w:rsidRDefault="006D5802" w:rsidP="00674E06">
            <w:pPr>
              <w:rPr>
                <w:rFonts w:ascii="Arial" w:hAnsi="Arial" w:cs="Arial"/>
                <w:sz w:val="24"/>
                <w:szCs w:val="24"/>
              </w:rPr>
            </w:pPr>
          </w:p>
          <w:p w14:paraId="57C6D519" w14:textId="77777777" w:rsidR="00CF285B" w:rsidRPr="00346E1C" w:rsidRDefault="00CF285B" w:rsidP="00674E06">
            <w:pPr>
              <w:rPr>
                <w:rFonts w:ascii="Arial" w:hAnsi="Arial" w:cs="Arial"/>
                <w:sz w:val="24"/>
                <w:szCs w:val="24"/>
              </w:rPr>
            </w:pPr>
          </w:p>
          <w:p w14:paraId="01EA0A8F" w14:textId="2C9551B8" w:rsidR="00CF285B" w:rsidRPr="002377B9" w:rsidRDefault="00885329" w:rsidP="005031B5">
            <w:pPr>
              <w:rPr>
                <w:rFonts w:ascii="Arial" w:hAnsi="Arial" w:cs="Arial"/>
                <w:i/>
                <w:szCs w:val="21"/>
              </w:rPr>
            </w:pPr>
            <w:r>
              <w:rPr>
                <w:rFonts w:ascii="Arial" w:hAnsi="Arial" w:cs="Arial"/>
                <w:i/>
                <w:szCs w:val="21"/>
              </w:rPr>
              <w:t>(2</w:t>
            </w:r>
            <w:r w:rsidR="002377B9" w:rsidRPr="002377B9">
              <w:rPr>
                <w:rFonts w:ascii="Arial" w:hAnsi="Arial" w:cs="Arial"/>
                <w:i/>
                <w:szCs w:val="21"/>
              </w:rPr>
              <w:t xml:space="preserve">00 words, </w:t>
            </w:r>
            <w:r w:rsidR="005031B5">
              <w:rPr>
                <w:rFonts w:ascii="Arial" w:hAnsi="Arial" w:cs="Arial"/>
                <w:i/>
                <w:szCs w:val="21"/>
              </w:rPr>
              <w:t>Arial</w:t>
            </w:r>
            <w:r w:rsidR="002377B9" w:rsidRPr="002377B9">
              <w:rPr>
                <w:rFonts w:ascii="Arial" w:hAnsi="Arial" w:cs="Arial"/>
                <w:i/>
                <w:szCs w:val="21"/>
              </w:rPr>
              <w:t xml:space="preserve">, font-size 12) </w:t>
            </w:r>
          </w:p>
        </w:tc>
      </w:tr>
    </w:tbl>
    <w:p w14:paraId="1498687E" w14:textId="77777777" w:rsidR="00346E1C" w:rsidRDefault="00346E1C" w:rsidP="009F4DD1">
      <w:pPr>
        <w:tabs>
          <w:tab w:val="left" w:pos="3280"/>
        </w:tabs>
        <w:autoSpaceDE w:val="0"/>
        <w:autoSpaceDN w:val="0"/>
        <w:adjustRightInd w:val="0"/>
        <w:snapToGrid w:val="0"/>
        <w:spacing w:line="240" w:lineRule="exact"/>
        <w:rPr>
          <w:rFonts w:ascii="Arial" w:hAnsi="Arial" w:cs="Arial"/>
          <w:snapToGrid w:val="0"/>
          <w:kern w:val="0"/>
          <w:sz w:val="24"/>
          <w:szCs w:val="24"/>
        </w:rPr>
      </w:pPr>
    </w:p>
    <w:p w14:paraId="14B12138" w14:textId="3BAEF677" w:rsidR="009F4DD1" w:rsidRPr="00832C0C" w:rsidRDefault="009F4DD1" w:rsidP="009F4DD1">
      <w:pPr>
        <w:tabs>
          <w:tab w:val="left" w:pos="3280"/>
        </w:tabs>
        <w:autoSpaceDE w:val="0"/>
        <w:autoSpaceDN w:val="0"/>
        <w:adjustRightInd w:val="0"/>
        <w:snapToGrid w:val="0"/>
        <w:spacing w:line="240" w:lineRule="exact"/>
        <w:rPr>
          <w:rFonts w:ascii="Arial" w:hAnsi="Arial" w:cs="Arial"/>
          <w:snapToGrid w:val="0"/>
          <w:kern w:val="0"/>
          <w:sz w:val="24"/>
          <w:szCs w:val="24"/>
        </w:rPr>
      </w:pPr>
      <w:r w:rsidRPr="00832C0C">
        <w:rPr>
          <w:rFonts w:ascii="Arial" w:hAnsi="Arial" w:cs="Arial"/>
          <w:snapToGrid w:val="0"/>
          <w:kern w:val="0"/>
          <w:sz w:val="24"/>
          <w:szCs w:val="24"/>
        </w:rPr>
        <w:t xml:space="preserve">I understand and accept all </w:t>
      </w:r>
      <w:r w:rsidR="00065563" w:rsidRPr="00832C0C">
        <w:rPr>
          <w:rFonts w:ascii="Arial" w:hAnsi="Arial" w:cs="Arial"/>
          <w:snapToGrid w:val="0"/>
          <w:kern w:val="0"/>
          <w:sz w:val="24"/>
          <w:szCs w:val="24"/>
        </w:rPr>
        <w:t xml:space="preserve">conditions </w:t>
      </w:r>
      <w:r w:rsidRPr="00832C0C">
        <w:rPr>
          <w:rFonts w:ascii="Arial" w:hAnsi="Arial" w:cs="Arial"/>
          <w:snapToGrid w:val="0"/>
          <w:kern w:val="0"/>
          <w:sz w:val="24"/>
          <w:szCs w:val="24"/>
        </w:rPr>
        <w:t xml:space="preserve">stated in the </w:t>
      </w:r>
      <w:r w:rsidR="006622CE">
        <w:rPr>
          <w:rFonts w:ascii="Arial" w:hAnsi="Arial" w:cs="Arial"/>
          <w:snapToGrid w:val="0"/>
          <w:kern w:val="0"/>
          <w:sz w:val="24"/>
          <w:szCs w:val="24"/>
        </w:rPr>
        <w:t>Tenugui</w:t>
      </w:r>
      <w:r w:rsidR="00CF285B" w:rsidRPr="00832C0C">
        <w:rPr>
          <w:rFonts w:ascii="Arial" w:hAnsi="Arial" w:cs="Arial"/>
          <w:snapToGrid w:val="0"/>
          <w:kern w:val="0"/>
          <w:sz w:val="24"/>
          <w:szCs w:val="24"/>
        </w:rPr>
        <w:t xml:space="preserve"> Design Contest Guideline </w:t>
      </w:r>
      <w:r w:rsidRPr="00832C0C">
        <w:rPr>
          <w:rFonts w:ascii="Arial" w:hAnsi="Arial" w:cs="Arial"/>
          <w:snapToGrid w:val="0"/>
          <w:kern w:val="0"/>
          <w:sz w:val="24"/>
          <w:szCs w:val="24"/>
        </w:rPr>
        <w:t xml:space="preserve">and hereby </w:t>
      </w:r>
      <w:r w:rsidR="00CF285B" w:rsidRPr="00832C0C">
        <w:rPr>
          <w:rFonts w:ascii="Arial" w:hAnsi="Arial" w:cs="Arial"/>
          <w:snapToGrid w:val="0"/>
          <w:kern w:val="0"/>
          <w:sz w:val="24"/>
          <w:szCs w:val="24"/>
        </w:rPr>
        <w:t>enter this contest</w:t>
      </w:r>
      <w:r w:rsidRPr="00832C0C">
        <w:rPr>
          <w:rFonts w:ascii="Arial" w:hAnsi="Arial" w:cs="Arial"/>
          <w:snapToGrid w:val="0"/>
          <w:kern w:val="0"/>
          <w:sz w:val="24"/>
          <w:szCs w:val="24"/>
        </w:rPr>
        <w:t xml:space="preserve">. I certify that the statements </w:t>
      </w:r>
      <w:r w:rsidR="00E077D6" w:rsidRPr="00832C0C">
        <w:rPr>
          <w:rFonts w:ascii="Arial" w:hAnsi="Arial" w:cs="Arial"/>
          <w:snapToGrid w:val="0"/>
          <w:kern w:val="0"/>
          <w:sz w:val="24"/>
          <w:szCs w:val="24"/>
        </w:rPr>
        <w:t xml:space="preserve">above </w:t>
      </w:r>
      <w:r w:rsidRPr="00832C0C">
        <w:rPr>
          <w:rFonts w:ascii="Arial" w:hAnsi="Arial" w:cs="Arial"/>
          <w:snapToGrid w:val="0"/>
          <w:kern w:val="0"/>
          <w:sz w:val="24"/>
          <w:szCs w:val="24"/>
        </w:rPr>
        <w:t>are complete and accurate to the best of my knowledge.</w:t>
      </w:r>
    </w:p>
    <w:p w14:paraId="6A542C92" w14:textId="733ABACD" w:rsidR="00CF285B" w:rsidRDefault="00CF285B" w:rsidP="00674E06">
      <w:pPr>
        <w:rPr>
          <w:rFonts w:ascii="Arial" w:hAnsi="Arial" w:cs="Arial"/>
          <w:sz w:val="24"/>
          <w:szCs w:val="24"/>
        </w:rPr>
      </w:pPr>
    </w:p>
    <w:p w14:paraId="3A3EC4F7" w14:textId="15CF3016" w:rsidR="00CF285B" w:rsidRPr="00346E1C" w:rsidRDefault="00CF285B" w:rsidP="00674E06">
      <w:pPr>
        <w:rPr>
          <w:rFonts w:ascii="Arial" w:hAnsi="Arial" w:cs="Arial"/>
          <w:sz w:val="24"/>
          <w:szCs w:val="24"/>
        </w:rPr>
      </w:pPr>
    </w:p>
    <w:p w14:paraId="15170F1A" w14:textId="54BE0CE3" w:rsidR="00CF285B" w:rsidRPr="00346E1C" w:rsidRDefault="00346E1C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______________________________</w:t>
      </w:r>
    </w:p>
    <w:p w14:paraId="30AB03FB" w14:textId="77777777" w:rsidR="00CF285B" w:rsidRPr="00346E1C" w:rsidRDefault="00CF285B">
      <w:pPr>
        <w:rPr>
          <w:rFonts w:ascii="Arial" w:hAnsi="Arial" w:cs="Arial"/>
          <w:sz w:val="24"/>
          <w:szCs w:val="24"/>
        </w:rPr>
      </w:pPr>
      <w:r w:rsidRPr="00346E1C">
        <w:rPr>
          <w:rFonts w:ascii="Arial" w:hAnsi="Arial" w:cs="Arial"/>
          <w:sz w:val="24"/>
          <w:szCs w:val="24"/>
        </w:rPr>
        <w:t>Signature</w:t>
      </w:r>
    </w:p>
    <w:p w14:paraId="2BC47C1E" w14:textId="77777777" w:rsidR="00CF285B" w:rsidRPr="00346E1C" w:rsidRDefault="00CF285B">
      <w:pPr>
        <w:rPr>
          <w:rFonts w:ascii="Arial" w:hAnsi="Arial" w:cs="Arial"/>
          <w:sz w:val="24"/>
          <w:szCs w:val="24"/>
        </w:rPr>
      </w:pPr>
    </w:p>
    <w:p w14:paraId="4AA24BDD" w14:textId="77777777" w:rsidR="00346E1C" w:rsidRPr="00346E1C" w:rsidRDefault="00346E1C" w:rsidP="00346E1C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______________________________</w:t>
      </w:r>
    </w:p>
    <w:p w14:paraId="70BFA1B7" w14:textId="77777777" w:rsidR="00CF285B" w:rsidRPr="00346E1C" w:rsidRDefault="00CF285B">
      <w:pPr>
        <w:rPr>
          <w:rFonts w:ascii="Arial" w:hAnsi="Arial" w:cs="Arial"/>
          <w:sz w:val="24"/>
          <w:szCs w:val="24"/>
        </w:rPr>
      </w:pPr>
      <w:r w:rsidRPr="00346E1C">
        <w:rPr>
          <w:rFonts w:ascii="Arial" w:hAnsi="Arial" w:cs="Arial"/>
          <w:sz w:val="24"/>
          <w:szCs w:val="24"/>
        </w:rPr>
        <w:t xml:space="preserve">Date </w:t>
      </w:r>
    </w:p>
    <w:sectPr w:rsidR="00CF285B" w:rsidRPr="00346E1C" w:rsidSect="00346E1C">
      <w:headerReference w:type="default" r:id="rId7"/>
      <w:pgSz w:w="11906" w:h="16838"/>
      <w:pgMar w:top="1871" w:right="1588" w:bottom="1418" w:left="1588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028A19" w14:textId="77777777" w:rsidR="007C1941" w:rsidRDefault="007C1941" w:rsidP="00E700C5">
      <w:r>
        <w:separator/>
      </w:r>
    </w:p>
  </w:endnote>
  <w:endnote w:type="continuationSeparator" w:id="0">
    <w:p w14:paraId="1643A878" w14:textId="77777777" w:rsidR="007C1941" w:rsidRDefault="007C1941" w:rsidP="00E700C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Yu Mincho">
    <w:altName w:val="Yu Mincho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9B6279" w14:textId="77777777" w:rsidR="007C1941" w:rsidRDefault="007C1941" w:rsidP="00E700C5">
      <w:r>
        <w:separator/>
      </w:r>
    </w:p>
  </w:footnote>
  <w:footnote w:type="continuationSeparator" w:id="0">
    <w:p w14:paraId="45CD010C" w14:textId="77777777" w:rsidR="007C1941" w:rsidRDefault="007C1941" w:rsidP="00E700C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938A8A" w14:textId="77777777" w:rsidR="00E700C5" w:rsidRDefault="00E700C5" w:rsidP="00E700C5">
    <w:pPr>
      <w:pStyle w:val="Header"/>
      <w:jc w:val="right"/>
    </w:pPr>
    <w:r>
      <w:rPr>
        <w:noProof/>
        <w:lang w:eastAsia="en-US"/>
      </w:rPr>
      <w:drawing>
        <wp:anchor distT="0" distB="0" distL="114300" distR="114300" simplePos="0" relativeHeight="251658240" behindDoc="0" locked="0" layoutInCell="1" allowOverlap="1" wp14:anchorId="421FADBA" wp14:editId="5458879E">
          <wp:simplePos x="0" y="0"/>
          <wp:positionH relativeFrom="column">
            <wp:posOffset>5177790</wp:posOffset>
          </wp:positionH>
          <wp:positionV relativeFrom="paragraph">
            <wp:posOffset>-226060</wp:posOffset>
          </wp:positionV>
          <wp:extent cx="990600" cy="388947"/>
          <wp:effectExtent l="0" t="0" r="0" b="0"/>
          <wp:wrapThrough wrapText="bothSides">
            <wp:wrapPolygon edited="0">
              <wp:start x="0" y="0"/>
              <wp:lineTo x="0" y="20118"/>
              <wp:lineTo x="21185" y="20118"/>
              <wp:lineTo x="21185" y="0"/>
              <wp:lineTo x="0" y="0"/>
            </wp:wrapPolygon>
          </wp:wrapThrough>
          <wp:docPr id="3" name="Picture 3" descr="JFKL SMALL GRANT AWARDEES ( NOVEMBER 2018 ) | The Japan Foundation, Kuala  Lumpu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JFKL SMALL GRANT AWARDEES ( NOVEMBER 2018 ) | The Japan Foundation, Kuala  Lumpur"/>
                  <pic:cNvPicPr>
                    <a:picLocks noChangeAspect="1" noChangeArrowheads="1"/>
                  </pic:cNvPicPr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2200" t="3896" b="12987"/>
                  <a:stretch/>
                </pic:blipFill>
                <pic:spPr bwMode="auto">
                  <a:xfrm>
                    <a:off x="0" y="0"/>
                    <a:ext cx="990600" cy="388947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E42956"/>
    <w:multiLevelType w:val="hybridMultilevel"/>
    <w:tmpl w:val="F53A6C2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A72CE6"/>
    <w:multiLevelType w:val="hybridMultilevel"/>
    <w:tmpl w:val="27765A2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2EA64CFA"/>
    <w:multiLevelType w:val="hybridMultilevel"/>
    <w:tmpl w:val="A294817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33A61EC5"/>
    <w:multiLevelType w:val="hybridMultilevel"/>
    <w:tmpl w:val="4DE6E196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93D30FC"/>
    <w:multiLevelType w:val="hybridMultilevel"/>
    <w:tmpl w:val="C2E6AAB2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FC9731F"/>
    <w:multiLevelType w:val="hybridMultilevel"/>
    <w:tmpl w:val="7BD86E6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63027FE3"/>
    <w:multiLevelType w:val="hybridMultilevel"/>
    <w:tmpl w:val="1BB2C9B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A8334EC"/>
    <w:multiLevelType w:val="hybridMultilevel"/>
    <w:tmpl w:val="E88CD33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5"/>
  </w:num>
  <w:num w:numId="3">
    <w:abstractNumId w:val="7"/>
  </w:num>
  <w:num w:numId="4">
    <w:abstractNumId w:val="0"/>
  </w:num>
  <w:num w:numId="5">
    <w:abstractNumId w:val="1"/>
  </w:num>
  <w:num w:numId="6">
    <w:abstractNumId w:val="3"/>
  </w:num>
  <w:num w:numId="7">
    <w:abstractNumId w:val="6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840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yNzcwtjQwMzAyMzNV0lEKTi0uzszPAykwqgUA+yW86CwAAAA="/>
  </w:docVars>
  <w:rsids>
    <w:rsidRoot w:val="007D1F51"/>
    <w:rsid w:val="00001763"/>
    <w:rsid w:val="000059FF"/>
    <w:rsid w:val="00013535"/>
    <w:rsid w:val="00014059"/>
    <w:rsid w:val="00020D9B"/>
    <w:rsid w:val="00026F8F"/>
    <w:rsid w:val="000404C5"/>
    <w:rsid w:val="000453AE"/>
    <w:rsid w:val="00045DF9"/>
    <w:rsid w:val="0004628C"/>
    <w:rsid w:val="00057C17"/>
    <w:rsid w:val="00065563"/>
    <w:rsid w:val="0007156F"/>
    <w:rsid w:val="00092DF8"/>
    <w:rsid w:val="00093B61"/>
    <w:rsid w:val="00095D42"/>
    <w:rsid w:val="000A7E89"/>
    <w:rsid w:val="000B63D2"/>
    <w:rsid w:val="000E3A83"/>
    <w:rsid w:val="000F009F"/>
    <w:rsid w:val="000F2FB9"/>
    <w:rsid w:val="000F561E"/>
    <w:rsid w:val="000F5C84"/>
    <w:rsid w:val="000F7031"/>
    <w:rsid w:val="00100D4C"/>
    <w:rsid w:val="00112C14"/>
    <w:rsid w:val="00121CAD"/>
    <w:rsid w:val="00185587"/>
    <w:rsid w:val="00187BC5"/>
    <w:rsid w:val="001A162E"/>
    <w:rsid w:val="001B01BA"/>
    <w:rsid w:val="001B0A62"/>
    <w:rsid w:val="001D1F39"/>
    <w:rsid w:val="002054B5"/>
    <w:rsid w:val="00213D31"/>
    <w:rsid w:val="002377B9"/>
    <w:rsid w:val="00237985"/>
    <w:rsid w:val="002724E6"/>
    <w:rsid w:val="00310D03"/>
    <w:rsid w:val="00314416"/>
    <w:rsid w:val="00317A21"/>
    <w:rsid w:val="00324987"/>
    <w:rsid w:val="00346E1C"/>
    <w:rsid w:val="003568C2"/>
    <w:rsid w:val="00357901"/>
    <w:rsid w:val="00363E22"/>
    <w:rsid w:val="00366ACB"/>
    <w:rsid w:val="00385877"/>
    <w:rsid w:val="00390FED"/>
    <w:rsid w:val="003A30A3"/>
    <w:rsid w:val="003A58D1"/>
    <w:rsid w:val="003A66CB"/>
    <w:rsid w:val="003B3C79"/>
    <w:rsid w:val="00407971"/>
    <w:rsid w:val="004120E8"/>
    <w:rsid w:val="00424D3B"/>
    <w:rsid w:val="004424E3"/>
    <w:rsid w:val="004446F5"/>
    <w:rsid w:val="00495772"/>
    <w:rsid w:val="004B7BA9"/>
    <w:rsid w:val="004D7624"/>
    <w:rsid w:val="005031B5"/>
    <w:rsid w:val="00505107"/>
    <w:rsid w:val="0050798F"/>
    <w:rsid w:val="005139EE"/>
    <w:rsid w:val="005362C8"/>
    <w:rsid w:val="00543920"/>
    <w:rsid w:val="005518BA"/>
    <w:rsid w:val="00555AE5"/>
    <w:rsid w:val="00587382"/>
    <w:rsid w:val="005919FE"/>
    <w:rsid w:val="005B6560"/>
    <w:rsid w:val="005D0548"/>
    <w:rsid w:val="005D74D5"/>
    <w:rsid w:val="00611EDE"/>
    <w:rsid w:val="00617EB4"/>
    <w:rsid w:val="006201D3"/>
    <w:rsid w:val="00625FFE"/>
    <w:rsid w:val="00626A3A"/>
    <w:rsid w:val="006358B1"/>
    <w:rsid w:val="00644187"/>
    <w:rsid w:val="00661D31"/>
    <w:rsid w:val="006622CE"/>
    <w:rsid w:val="006657F5"/>
    <w:rsid w:val="00667A5E"/>
    <w:rsid w:val="006740C5"/>
    <w:rsid w:val="00674E06"/>
    <w:rsid w:val="006A18E0"/>
    <w:rsid w:val="006B3F19"/>
    <w:rsid w:val="006C080C"/>
    <w:rsid w:val="006D4698"/>
    <w:rsid w:val="006D5802"/>
    <w:rsid w:val="006E3EEE"/>
    <w:rsid w:val="00732DEC"/>
    <w:rsid w:val="00765226"/>
    <w:rsid w:val="00781AD6"/>
    <w:rsid w:val="00786120"/>
    <w:rsid w:val="007A1874"/>
    <w:rsid w:val="007A3D68"/>
    <w:rsid w:val="007B2245"/>
    <w:rsid w:val="007B3439"/>
    <w:rsid w:val="007C0F67"/>
    <w:rsid w:val="007C1941"/>
    <w:rsid w:val="007C3918"/>
    <w:rsid w:val="007D1F51"/>
    <w:rsid w:val="007E15F6"/>
    <w:rsid w:val="007E1F0B"/>
    <w:rsid w:val="00803D1A"/>
    <w:rsid w:val="00815B20"/>
    <w:rsid w:val="00824DBA"/>
    <w:rsid w:val="00832C0C"/>
    <w:rsid w:val="00844351"/>
    <w:rsid w:val="00844A72"/>
    <w:rsid w:val="00864DE5"/>
    <w:rsid w:val="00882622"/>
    <w:rsid w:val="00885329"/>
    <w:rsid w:val="008A1520"/>
    <w:rsid w:val="008B4D49"/>
    <w:rsid w:val="008B6796"/>
    <w:rsid w:val="008F5EBF"/>
    <w:rsid w:val="00924761"/>
    <w:rsid w:val="00936E67"/>
    <w:rsid w:val="0094757F"/>
    <w:rsid w:val="00952DC8"/>
    <w:rsid w:val="0096087B"/>
    <w:rsid w:val="00964FB9"/>
    <w:rsid w:val="00965E54"/>
    <w:rsid w:val="0097141A"/>
    <w:rsid w:val="00976489"/>
    <w:rsid w:val="00976956"/>
    <w:rsid w:val="00977B35"/>
    <w:rsid w:val="009870E1"/>
    <w:rsid w:val="00991DD5"/>
    <w:rsid w:val="0099756D"/>
    <w:rsid w:val="009D1A2A"/>
    <w:rsid w:val="009E705F"/>
    <w:rsid w:val="009E79D3"/>
    <w:rsid w:val="009F4DD1"/>
    <w:rsid w:val="00A04CF1"/>
    <w:rsid w:val="00A051D5"/>
    <w:rsid w:val="00A0669C"/>
    <w:rsid w:val="00A06C83"/>
    <w:rsid w:val="00A12262"/>
    <w:rsid w:val="00A13D5E"/>
    <w:rsid w:val="00A20D6F"/>
    <w:rsid w:val="00A23A12"/>
    <w:rsid w:val="00A330DB"/>
    <w:rsid w:val="00A4163E"/>
    <w:rsid w:val="00A46836"/>
    <w:rsid w:val="00A66709"/>
    <w:rsid w:val="00A703FD"/>
    <w:rsid w:val="00A731BB"/>
    <w:rsid w:val="00A77004"/>
    <w:rsid w:val="00A92041"/>
    <w:rsid w:val="00AB0CB5"/>
    <w:rsid w:val="00AC2909"/>
    <w:rsid w:val="00AC4D70"/>
    <w:rsid w:val="00AD5EDD"/>
    <w:rsid w:val="00AE0BE0"/>
    <w:rsid w:val="00AE36E7"/>
    <w:rsid w:val="00AF2558"/>
    <w:rsid w:val="00B013AE"/>
    <w:rsid w:val="00B0142E"/>
    <w:rsid w:val="00B11CF6"/>
    <w:rsid w:val="00B16E59"/>
    <w:rsid w:val="00B20D18"/>
    <w:rsid w:val="00B3609F"/>
    <w:rsid w:val="00B428C4"/>
    <w:rsid w:val="00B456A2"/>
    <w:rsid w:val="00B4679B"/>
    <w:rsid w:val="00B60068"/>
    <w:rsid w:val="00B67F03"/>
    <w:rsid w:val="00B96B50"/>
    <w:rsid w:val="00BA48BB"/>
    <w:rsid w:val="00BA7B09"/>
    <w:rsid w:val="00BB3F07"/>
    <w:rsid w:val="00BB437D"/>
    <w:rsid w:val="00BC1FD2"/>
    <w:rsid w:val="00BC39C4"/>
    <w:rsid w:val="00BD71A8"/>
    <w:rsid w:val="00BE1635"/>
    <w:rsid w:val="00BE651B"/>
    <w:rsid w:val="00BE66A5"/>
    <w:rsid w:val="00BE6D2F"/>
    <w:rsid w:val="00C04092"/>
    <w:rsid w:val="00C2339E"/>
    <w:rsid w:val="00C27077"/>
    <w:rsid w:val="00C27339"/>
    <w:rsid w:val="00C431E9"/>
    <w:rsid w:val="00C44E97"/>
    <w:rsid w:val="00C57CE1"/>
    <w:rsid w:val="00C62810"/>
    <w:rsid w:val="00C63EE3"/>
    <w:rsid w:val="00C72F87"/>
    <w:rsid w:val="00CA6137"/>
    <w:rsid w:val="00CB1A0E"/>
    <w:rsid w:val="00CB2674"/>
    <w:rsid w:val="00CB5CA4"/>
    <w:rsid w:val="00CC33A8"/>
    <w:rsid w:val="00CE3563"/>
    <w:rsid w:val="00CF285B"/>
    <w:rsid w:val="00CF2A06"/>
    <w:rsid w:val="00D07312"/>
    <w:rsid w:val="00D100AB"/>
    <w:rsid w:val="00D15315"/>
    <w:rsid w:val="00D430D1"/>
    <w:rsid w:val="00D43580"/>
    <w:rsid w:val="00D62613"/>
    <w:rsid w:val="00D64E9C"/>
    <w:rsid w:val="00D70F30"/>
    <w:rsid w:val="00D81804"/>
    <w:rsid w:val="00D87B40"/>
    <w:rsid w:val="00D9187B"/>
    <w:rsid w:val="00D92DD8"/>
    <w:rsid w:val="00DB1176"/>
    <w:rsid w:val="00DB13C9"/>
    <w:rsid w:val="00DB3397"/>
    <w:rsid w:val="00DC5587"/>
    <w:rsid w:val="00DF0E57"/>
    <w:rsid w:val="00DF2B41"/>
    <w:rsid w:val="00DF316F"/>
    <w:rsid w:val="00E01B2F"/>
    <w:rsid w:val="00E077D6"/>
    <w:rsid w:val="00E12279"/>
    <w:rsid w:val="00E2283D"/>
    <w:rsid w:val="00E25331"/>
    <w:rsid w:val="00E34BC8"/>
    <w:rsid w:val="00E64E43"/>
    <w:rsid w:val="00E700C5"/>
    <w:rsid w:val="00E85CF0"/>
    <w:rsid w:val="00E96025"/>
    <w:rsid w:val="00EB5382"/>
    <w:rsid w:val="00EB77E8"/>
    <w:rsid w:val="00EC0503"/>
    <w:rsid w:val="00EC0C5A"/>
    <w:rsid w:val="00ED607B"/>
    <w:rsid w:val="00EE7AE0"/>
    <w:rsid w:val="00EF00AB"/>
    <w:rsid w:val="00EF6638"/>
    <w:rsid w:val="00F20E73"/>
    <w:rsid w:val="00F21B49"/>
    <w:rsid w:val="00F229C4"/>
    <w:rsid w:val="00F34B5C"/>
    <w:rsid w:val="00F378E8"/>
    <w:rsid w:val="00F41009"/>
    <w:rsid w:val="00F422D2"/>
    <w:rsid w:val="00F44219"/>
    <w:rsid w:val="00F558B3"/>
    <w:rsid w:val="00F648D5"/>
    <w:rsid w:val="00F64FDA"/>
    <w:rsid w:val="00F71A99"/>
    <w:rsid w:val="00F721FE"/>
    <w:rsid w:val="00F81F98"/>
    <w:rsid w:val="00FA26AC"/>
    <w:rsid w:val="00FB5838"/>
    <w:rsid w:val="00FC0E29"/>
    <w:rsid w:val="00FC7928"/>
    <w:rsid w:val="00FE2A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35327610"/>
  <w15:chartTrackingRefBased/>
  <w15:docId w15:val="{D159A05C-F0B0-4AA7-9FFE-E9AE7A370B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paragraph" w:styleId="Heading1">
    <w:name w:val="heading 1"/>
    <w:basedOn w:val="Normal"/>
    <w:link w:val="Heading1Char"/>
    <w:uiPriority w:val="9"/>
    <w:qFormat/>
    <w:rsid w:val="00EB5382"/>
    <w:pPr>
      <w:widowControl/>
      <w:spacing w:before="100" w:beforeAutospacing="1" w:after="100" w:afterAutospacing="1"/>
      <w:jc w:val="left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US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B6796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62810"/>
    <w:pPr>
      <w:ind w:leftChars="400" w:left="840"/>
    </w:pPr>
  </w:style>
  <w:style w:type="character" w:customStyle="1" w:styleId="Heading1Char">
    <w:name w:val="Heading 1 Char"/>
    <w:basedOn w:val="DefaultParagraphFont"/>
    <w:link w:val="Heading1"/>
    <w:uiPriority w:val="9"/>
    <w:rsid w:val="00EB5382"/>
    <w:rPr>
      <w:rFonts w:ascii="Times New Roman" w:eastAsia="Times New Roman" w:hAnsi="Times New Roman" w:cs="Times New Roman"/>
      <w:b/>
      <w:bCs/>
      <w:kern w:val="36"/>
      <w:sz w:val="48"/>
      <w:szCs w:val="48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B6796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9E705F"/>
    <w:rPr>
      <w:color w:val="0563C1" w:themeColor="hyperlink"/>
      <w:u w:val="single"/>
    </w:rPr>
  </w:style>
  <w:style w:type="paragraph" w:styleId="Header">
    <w:name w:val="header"/>
    <w:basedOn w:val="Normal"/>
    <w:link w:val="HeaderChar"/>
    <w:unhideWhenUsed/>
    <w:rsid w:val="00E700C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E700C5"/>
  </w:style>
  <w:style w:type="paragraph" w:styleId="Footer">
    <w:name w:val="footer"/>
    <w:basedOn w:val="Normal"/>
    <w:link w:val="FooterChar"/>
    <w:uiPriority w:val="99"/>
    <w:unhideWhenUsed/>
    <w:rsid w:val="00E700C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700C5"/>
  </w:style>
  <w:style w:type="table" w:styleId="TableGrid">
    <w:name w:val="Table Grid"/>
    <w:basedOn w:val="TableNormal"/>
    <w:uiPriority w:val="39"/>
    <w:rsid w:val="00E700C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29968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2204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2220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683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929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330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88</Words>
  <Characters>507</Characters>
  <Application>Microsoft Office Word</Application>
  <DocSecurity>0</DocSecurity>
  <Lines>4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5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ugai</dc:creator>
  <cp:keywords/>
  <dc:description/>
  <cp:lastModifiedBy>USER</cp:lastModifiedBy>
  <cp:revision>10</cp:revision>
  <cp:lastPrinted>2021-01-20T05:42:00Z</cp:lastPrinted>
  <dcterms:created xsi:type="dcterms:W3CDTF">2021-01-28T05:56:00Z</dcterms:created>
  <dcterms:modified xsi:type="dcterms:W3CDTF">2021-09-30T03:02:00Z</dcterms:modified>
</cp:coreProperties>
</file>